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2650E2B" w14:textId="77777777" w:rsidR="00A0703D" w:rsidRDefault="00D80EDF">
      <w:pPr>
        <w:spacing w:after="214" w:line="259" w:lineRule="auto"/>
        <w:ind w:left="17" w:right="20"/>
        <w:jc w:val="center"/>
      </w:pPr>
      <w:r>
        <w:rPr>
          <w:b/>
        </w:rPr>
        <w:t xml:space="preserve">Institute of Computer Technology </w:t>
      </w:r>
      <w:r>
        <w:t xml:space="preserve"> </w:t>
      </w:r>
    </w:p>
    <w:p w14:paraId="29DD71CC" w14:textId="77777777" w:rsidR="00A0703D" w:rsidRDefault="00D80EDF">
      <w:pPr>
        <w:spacing w:after="214" w:line="259" w:lineRule="auto"/>
        <w:ind w:left="17" w:right="20"/>
        <w:jc w:val="center"/>
      </w:pPr>
      <w:r>
        <w:rPr>
          <w:b/>
        </w:rPr>
        <w:t xml:space="preserve">B. Tech. Computer Science and Engineering </w:t>
      </w:r>
      <w:r>
        <w:t xml:space="preserve"> </w:t>
      </w:r>
    </w:p>
    <w:p w14:paraId="2F63616C" w14:textId="77777777" w:rsidR="00A0703D" w:rsidRDefault="00D80EDF">
      <w:pPr>
        <w:spacing w:after="214" w:line="259" w:lineRule="auto"/>
        <w:ind w:left="17"/>
        <w:jc w:val="center"/>
      </w:pPr>
      <w:r>
        <w:rPr>
          <w:b/>
        </w:rPr>
        <w:t xml:space="preserve">Sub: BOSS (2CSE204) </w:t>
      </w:r>
      <w:r>
        <w:t xml:space="preserve"> </w:t>
      </w:r>
    </w:p>
    <w:p w14:paraId="129D3C90" w14:textId="77777777" w:rsidR="00A0703D" w:rsidRDefault="00D80EDF">
      <w:pPr>
        <w:spacing w:after="0" w:line="259" w:lineRule="auto"/>
        <w:ind w:left="0" w:right="3" w:firstLine="0"/>
        <w:jc w:val="center"/>
      </w:pPr>
      <w:r>
        <w:rPr>
          <w:b/>
          <w:u w:val="single" w:color="000000"/>
        </w:rPr>
        <w:t>Practical -1</w:t>
      </w:r>
      <w:r>
        <w:rPr>
          <w:b/>
        </w:rPr>
        <w:t xml:space="preserve"> </w:t>
      </w:r>
    </w:p>
    <w:p w14:paraId="35290900" w14:textId="77777777" w:rsidR="00A0703D" w:rsidRDefault="00D80EDF">
      <w:pPr>
        <w:ind w:left="-5"/>
      </w:pPr>
      <w:r>
        <w:rPr>
          <w:b/>
          <w:u w:val="single" w:color="000000"/>
        </w:rPr>
        <w:t xml:space="preserve">Objectives: </w:t>
      </w:r>
      <w:r>
        <w:t xml:space="preserve">To learn about Accessing the Command Line in Linux. </w:t>
      </w:r>
    </w:p>
    <w:p w14:paraId="024B10AF" w14:textId="77777777" w:rsidR="00A0703D" w:rsidRDefault="00D80EDF">
      <w:pPr>
        <w:spacing w:after="0" w:line="259" w:lineRule="auto"/>
        <w:ind w:left="0" w:firstLine="0"/>
        <w:jc w:val="left"/>
      </w:pPr>
      <w:r>
        <w:t xml:space="preserve"> </w:t>
      </w:r>
    </w:p>
    <w:p w14:paraId="14CBA839" w14:textId="77777777" w:rsidR="00A0703D" w:rsidRDefault="00D80EDF" w:rsidP="00CC44C5">
      <w:pPr>
        <w:spacing w:after="0" w:line="255" w:lineRule="auto"/>
        <w:ind w:left="0"/>
        <w:jc w:val="left"/>
      </w:pPr>
      <w:r>
        <w:rPr>
          <w:b/>
        </w:rPr>
        <w:t xml:space="preserve">Commands: </w:t>
      </w:r>
    </w:p>
    <w:p w14:paraId="5EBC3688" w14:textId="4B3C7372" w:rsidR="00CC44C5" w:rsidRDefault="00CC44C5" w:rsidP="00CC44C5">
      <w:pPr>
        <w:spacing w:after="0" w:line="253" w:lineRule="auto"/>
        <w:ind w:left="0" w:firstLine="0"/>
        <w:jc w:val="left"/>
      </w:pPr>
      <w:r>
        <w:t>d</w:t>
      </w:r>
      <w:r w:rsidR="00D80EDF">
        <w:t>ate</w:t>
      </w:r>
      <w:r>
        <w:t>-Description of Command</w:t>
      </w:r>
    </w:p>
    <w:p w14:paraId="4020337F" w14:textId="77777777" w:rsidR="00CC44C5" w:rsidRDefault="00D80EDF" w:rsidP="00CC44C5">
      <w:pPr>
        <w:spacing w:after="0" w:line="253" w:lineRule="auto"/>
        <w:ind w:left="0" w:firstLine="0"/>
        <w:jc w:val="left"/>
      </w:pPr>
      <w:r>
        <w:t>file</w:t>
      </w:r>
      <w:r w:rsidR="00CC44C5">
        <w:t>-Description of Command</w:t>
      </w:r>
      <w:r>
        <w:t xml:space="preserve"> </w:t>
      </w:r>
    </w:p>
    <w:p w14:paraId="64015159" w14:textId="2E646F1F" w:rsidR="00A0703D" w:rsidRDefault="00D80EDF" w:rsidP="00CC44C5">
      <w:pPr>
        <w:spacing w:after="0" w:line="253" w:lineRule="auto"/>
        <w:ind w:left="0" w:firstLine="0"/>
        <w:jc w:val="left"/>
      </w:pPr>
      <w:r>
        <w:t>cat</w:t>
      </w:r>
      <w:r w:rsidR="00CC44C5">
        <w:t>-Description of Command</w:t>
      </w:r>
      <w:r>
        <w:t xml:space="preserve"> </w:t>
      </w:r>
    </w:p>
    <w:p w14:paraId="563EFC6F" w14:textId="5E07C5E3" w:rsidR="004C2EBE" w:rsidRDefault="00D80EDF" w:rsidP="00CC44C5">
      <w:pPr>
        <w:spacing w:after="0"/>
        <w:ind w:left="0"/>
      </w:pPr>
      <w:r>
        <w:t>less</w:t>
      </w:r>
      <w:r w:rsidR="00CC44C5">
        <w:t>-Description of Command</w:t>
      </w:r>
      <w:r>
        <w:t xml:space="preserve"> </w:t>
      </w:r>
    </w:p>
    <w:p w14:paraId="219AAE7B" w14:textId="7CA6491B" w:rsidR="00A0703D" w:rsidRDefault="00D80EDF" w:rsidP="00CC44C5">
      <w:pPr>
        <w:spacing w:after="0"/>
        <w:ind w:left="0"/>
      </w:pPr>
      <w:r>
        <w:t>head</w:t>
      </w:r>
      <w:r w:rsidR="00CC44C5">
        <w:t>-Description of Command</w:t>
      </w:r>
    </w:p>
    <w:p w14:paraId="462474C8" w14:textId="121BEA99" w:rsidR="00A0703D" w:rsidRDefault="00D80EDF" w:rsidP="00CC44C5">
      <w:pPr>
        <w:spacing w:after="0"/>
        <w:ind w:left="0"/>
      </w:pPr>
      <w:r>
        <w:t>passwd</w:t>
      </w:r>
      <w:r w:rsidR="00CC44C5">
        <w:t>-Description of Command</w:t>
      </w:r>
    </w:p>
    <w:p w14:paraId="7FA0FD29" w14:textId="2B765DE8" w:rsidR="00A0703D" w:rsidRDefault="00D80EDF" w:rsidP="00CC44C5">
      <w:pPr>
        <w:spacing w:after="0"/>
        <w:ind w:left="0"/>
      </w:pPr>
      <w:r>
        <w:t>tail</w:t>
      </w:r>
      <w:r w:rsidR="00CC44C5">
        <w:t>-Description of Command</w:t>
      </w:r>
    </w:p>
    <w:p w14:paraId="5E1D0C4C" w14:textId="6F8CE2E9" w:rsidR="00A0703D" w:rsidRDefault="00D80EDF" w:rsidP="00CC44C5">
      <w:pPr>
        <w:spacing w:after="0"/>
        <w:ind w:left="0"/>
      </w:pPr>
      <w:proofErr w:type="spellStart"/>
      <w:r>
        <w:t>wc</w:t>
      </w:r>
      <w:proofErr w:type="spellEnd"/>
      <w:r w:rsidR="00CC44C5">
        <w:t>-Description of Command</w:t>
      </w:r>
    </w:p>
    <w:p w14:paraId="758EF7E2" w14:textId="07CF8185" w:rsidR="00A0703D" w:rsidRDefault="00D80EDF">
      <w:pPr>
        <w:spacing w:after="0" w:line="259" w:lineRule="auto"/>
        <w:ind w:left="0" w:firstLine="0"/>
        <w:jc w:val="left"/>
      </w:pPr>
      <w:r>
        <w:t xml:space="preserve"> </w:t>
      </w:r>
    </w:p>
    <w:p w14:paraId="08C8969C" w14:textId="4ACD05D2" w:rsidR="00A0703D" w:rsidRDefault="00D80EDF">
      <w:pPr>
        <w:spacing w:after="2" w:line="255" w:lineRule="auto"/>
        <w:ind w:left="-5" w:right="3285"/>
        <w:jc w:val="left"/>
        <w:rPr>
          <w:b/>
        </w:rPr>
      </w:pPr>
      <w:r>
        <w:rPr>
          <w:b/>
        </w:rPr>
        <w:t xml:space="preserve">Exercise: </w:t>
      </w:r>
    </w:p>
    <w:p w14:paraId="36651DF5" w14:textId="46ACAD17" w:rsidR="004C2EBE" w:rsidRDefault="004C2EBE" w:rsidP="004C2EBE">
      <w:pPr>
        <w:spacing w:after="2" w:line="255" w:lineRule="auto"/>
        <w:ind w:left="0" w:firstLine="0"/>
        <w:rPr>
          <w:b/>
        </w:rPr>
      </w:pPr>
      <w:proofErr w:type="spellStart"/>
      <w:r w:rsidRPr="004C2EBE">
        <w:rPr>
          <w:b/>
        </w:rPr>
        <w:t>Jihan</w:t>
      </w:r>
      <w:proofErr w:type="spellEnd"/>
      <w:r w:rsidRPr="004C2EBE">
        <w:rPr>
          <w:b/>
        </w:rPr>
        <w:t xml:space="preserve"> wants to perform following operations in terminal window using CLI. Kindly implement </w:t>
      </w:r>
      <w:proofErr w:type="spellStart"/>
      <w:r w:rsidRPr="004C2EBE">
        <w:rPr>
          <w:b/>
        </w:rPr>
        <w:t>a</w:t>
      </w:r>
      <w:proofErr w:type="spellEnd"/>
      <w:r w:rsidRPr="004C2EBE">
        <w:rPr>
          <w:b/>
        </w:rPr>
        <w:t xml:space="preserve"> appropriate commands for the given scenarios.</w:t>
      </w:r>
    </w:p>
    <w:p w14:paraId="697920C6" w14:textId="77777777" w:rsidR="004C2EBE" w:rsidRDefault="004C2EBE" w:rsidP="004C2EBE">
      <w:pPr>
        <w:spacing w:after="2" w:line="255" w:lineRule="auto"/>
        <w:ind w:left="0" w:firstLine="0"/>
      </w:pPr>
    </w:p>
    <w:p w14:paraId="12469BBE" w14:textId="3EA877D3" w:rsidR="00A0703D" w:rsidRDefault="004C2EBE">
      <w:pPr>
        <w:numPr>
          <w:ilvl w:val="0"/>
          <w:numId w:val="1"/>
        </w:numPr>
        <w:ind w:hanging="240"/>
      </w:pPr>
      <w:r>
        <w:t>He wants</w:t>
      </w:r>
      <w:r w:rsidR="00D80EDF">
        <w:t xml:space="preserve"> to display the current time and date</w:t>
      </w:r>
      <w:r>
        <w:t xml:space="preserve"> on terminal window.</w:t>
      </w:r>
    </w:p>
    <w:p w14:paraId="6009AF72" w14:textId="71C1CB43" w:rsidR="00CC44C5" w:rsidRDefault="00CC44C5" w:rsidP="00CC44C5">
      <w:pPr>
        <w:ind w:left="240" w:firstLine="0"/>
      </w:pPr>
      <w:r>
        <w:rPr>
          <w:noProof/>
        </w:rPr>
        <w:drawing>
          <wp:inline distT="0" distB="0" distL="0" distR="0" wp14:anchorId="329FB862" wp14:editId="385FA82B">
            <wp:extent cx="3114675" cy="533400"/>
            <wp:effectExtent l="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"/>
                    <a:srcRect l="21303" t="12617" r="21127" b="70951"/>
                    <a:stretch/>
                  </pic:blipFill>
                  <pic:spPr bwMode="auto">
                    <a:xfrm>
                      <a:off x="0" y="0"/>
                      <a:ext cx="3114675" cy="5334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9D17CEC" w14:textId="48C3442D" w:rsidR="00A0703D" w:rsidRDefault="00D80EDF">
      <w:pPr>
        <w:numPr>
          <w:ilvl w:val="0"/>
          <w:numId w:val="1"/>
        </w:numPr>
        <w:spacing w:after="29"/>
        <w:ind w:hanging="240"/>
      </w:pPr>
      <w:r>
        <w:t xml:space="preserve">Display the current time in 12-hour clock time (for example, 11:42:11 AM). Hint: The format string that displays that output is %r.  </w:t>
      </w:r>
    </w:p>
    <w:p w14:paraId="061B41ED" w14:textId="134A67C4" w:rsidR="00CC44C5" w:rsidRDefault="00CC44C5" w:rsidP="00CC44C5">
      <w:pPr>
        <w:spacing w:after="29"/>
        <w:ind w:left="240" w:firstLine="0"/>
      </w:pPr>
      <w:r>
        <w:rPr>
          <w:noProof/>
        </w:rPr>
        <w:drawing>
          <wp:inline distT="0" distB="0" distL="0" distR="0" wp14:anchorId="287B97C1" wp14:editId="674C1506">
            <wp:extent cx="3124200" cy="70485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"/>
                    <a:srcRect l="21127" t="12324" r="21127" b="65963"/>
                    <a:stretch/>
                  </pic:blipFill>
                  <pic:spPr bwMode="auto">
                    <a:xfrm>
                      <a:off x="0" y="0"/>
                      <a:ext cx="3124200" cy="7048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4B24CB7" w14:textId="6CCF79D1" w:rsidR="00A0703D" w:rsidRDefault="004C2EBE">
      <w:pPr>
        <w:numPr>
          <w:ilvl w:val="0"/>
          <w:numId w:val="1"/>
        </w:numPr>
        <w:ind w:hanging="240"/>
      </w:pPr>
      <w:proofErr w:type="spellStart"/>
      <w:r>
        <w:t>zcat</w:t>
      </w:r>
      <w:proofErr w:type="spellEnd"/>
      <w:r>
        <w:t xml:space="preserve"> is available file in system. </w:t>
      </w:r>
      <w:proofErr w:type="spellStart"/>
      <w:r>
        <w:t>Jihan</w:t>
      </w:r>
      <w:proofErr w:type="spellEnd"/>
      <w:r>
        <w:t xml:space="preserve"> wants to check that </w:t>
      </w:r>
      <w:r w:rsidR="00D80EDF">
        <w:t>What kind of file is /home/student/</w:t>
      </w:r>
      <w:proofErr w:type="spellStart"/>
      <w:r w:rsidR="00D80EDF">
        <w:t>zcat</w:t>
      </w:r>
      <w:proofErr w:type="spellEnd"/>
      <w:r w:rsidR="00D80EDF">
        <w:t xml:space="preserve">? Is it readable by humans?  </w:t>
      </w:r>
      <w:r>
        <w:t>How will he check?</w:t>
      </w:r>
    </w:p>
    <w:p w14:paraId="6E8143AE" w14:textId="0A40DA30" w:rsidR="00CC44C5" w:rsidRPr="00186C5A" w:rsidRDefault="00186C5A" w:rsidP="00CC44C5">
      <w:pPr>
        <w:ind w:left="240" w:firstLine="0"/>
        <w:rPr>
          <w:b/>
          <w:bCs/>
        </w:rPr>
      </w:pPr>
      <w:r w:rsidRPr="00186C5A">
        <w:rPr>
          <w:b/>
          <w:bCs/>
        </w:rPr>
        <w:t>Screenshot of given task</w:t>
      </w:r>
    </w:p>
    <w:p w14:paraId="3735E04C" w14:textId="2694B535" w:rsidR="00A0703D" w:rsidRDefault="004C2EBE">
      <w:pPr>
        <w:numPr>
          <w:ilvl w:val="0"/>
          <w:numId w:val="1"/>
        </w:numPr>
        <w:spacing w:after="45"/>
        <w:ind w:hanging="240"/>
      </w:pPr>
      <w:r>
        <w:t>He wants to</w:t>
      </w:r>
      <w:r w:rsidR="00D80EDF">
        <w:t xml:space="preserve"> display the size of </w:t>
      </w:r>
      <w:proofErr w:type="spellStart"/>
      <w:r w:rsidR="00D80EDF">
        <w:t>zcat</w:t>
      </w:r>
      <w:proofErr w:type="spellEnd"/>
      <w:r>
        <w:t xml:space="preserve"> on terminal</w:t>
      </w:r>
      <w:r w:rsidR="00D80EDF">
        <w:t xml:space="preserve">.  </w:t>
      </w:r>
    </w:p>
    <w:p w14:paraId="31F88B45" w14:textId="050BFB62" w:rsidR="00186C5A" w:rsidRPr="00186C5A" w:rsidRDefault="00186C5A" w:rsidP="00186C5A">
      <w:pPr>
        <w:pStyle w:val="ListParagraph"/>
        <w:ind w:left="240" w:firstLine="0"/>
        <w:rPr>
          <w:b/>
          <w:bCs/>
        </w:rPr>
      </w:pPr>
      <w:r w:rsidRPr="00186C5A">
        <w:rPr>
          <w:b/>
          <w:bCs/>
        </w:rPr>
        <w:t>Screenshot of given task</w:t>
      </w:r>
    </w:p>
    <w:p w14:paraId="605ABA02" w14:textId="37B7A230" w:rsidR="004C2EBE" w:rsidRDefault="004C2EBE">
      <w:pPr>
        <w:numPr>
          <w:ilvl w:val="0"/>
          <w:numId w:val="1"/>
        </w:numPr>
        <w:spacing w:after="37"/>
        <w:ind w:hanging="240"/>
      </w:pPr>
      <w:r>
        <w:t>He wants to d</w:t>
      </w:r>
      <w:r w:rsidR="00D80EDF">
        <w:t xml:space="preserve">isplay the first 10 lines of </w:t>
      </w:r>
      <w:proofErr w:type="spellStart"/>
      <w:r w:rsidR="00D80EDF">
        <w:t>zcat</w:t>
      </w:r>
      <w:proofErr w:type="spellEnd"/>
      <w:r w:rsidR="00D80EDF">
        <w:t xml:space="preserve">.  </w:t>
      </w:r>
    </w:p>
    <w:p w14:paraId="1AD5DF23" w14:textId="4D2B031C" w:rsidR="00186C5A" w:rsidRPr="00186C5A" w:rsidRDefault="00186C5A" w:rsidP="00186C5A">
      <w:pPr>
        <w:pStyle w:val="ListParagraph"/>
        <w:ind w:left="240" w:firstLine="0"/>
        <w:rPr>
          <w:b/>
          <w:bCs/>
        </w:rPr>
      </w:pPr>
      <w:r w:rsidRPr="00186C5A">
        <w:rPr>
          <w:b/>
          <w:bCs/>
        </w:rPr>
        <w:t>Screenshot of given task</w:t>
      </w:r>
    </w:p>
    <w:p w14:paraId="28EA98F4" w14:textId="4D51CC67" w:rsidR="00A0703D" w:rsidRDefault="004C2EBE">
      <w:pPr>
        <w:numPr>
          <w:ilvl w:val="0"/>
          <w:numId w:val="1"/>
        </w:numPr>
        <w:spacing w:after="37"/>
        <w:ind w:hanging="240"/>
      </w:pPr>
      <w:r>
        <w:t>He wants to d</w:t>
      </w:r>
      <w:r w:rsidR="00D80EDF">
        <w:t xml:space="preserve">isplay the last 10 lines of the </w:t>
      </w:r>
      <w:proofErr w:type="spellStart"/>
      <w:r w:rsidR="00D80EDF">
        <w:t>zcat</w:t>
      </w:r>
      <w:proofErr w:type="spellEnd"/>
      <w:r w:rsidR="00D80EDF">
        <w:t xml:space="preserve"> file.  </w:t>
      </w:r>
    </w:p>
    <w:p w14:paraId="561B79C9" w14:textId="47EFBAD2" w:rsidR="00186C5A" w:rsidRPr="00186C5A" w:rsidRDefault="00186C5A" w:rsidP="00186C5A">
      <w:pPr>
        <w:pStyle w:val="ListParagraph"/>
        <w:ind w:left="240" w:firstLine="0"/>
        <w:rPr>
          <w:b/>
          <w:bCs/>
        </w:rPr>
      </w:pPr>
      <w:r w:rsidRPr="00186C5A">
        <w:rPr>
          <w:b/>
          <w:bCs/>
        </w:rPr>
        <w:t>Screenshot of given task</w:t>
      </w:r>
    </w:p>
    <w:p w14:paraId="05ED2583" w14:textId="77777777" w:rsidR="00186C5A" w:rsidRDefault="004C2EBE">
      <w:pPr>
        <w:numPr>
          <w:ilvl w:val="0"/>
          <w:numId w:val="2"/>
        </w:numPr>
        <w:ind w:hanging="240"/>
      </w:pPr>
      <w:proofErr w:type="spellStart"/>
      <w:r>
        <w:t>Jihan</w:t>
      </w:r>
      <w:proofErr w:type="spellEnd"/>
      <w:r>
        <w:t xml:space="preserve"> wants to r</w:t>
      </w:r>
      <w:r w:rsidR="00D80EDF">
        <w:t xml:space="preserve">epeat the previous command </w:t>
      </w:r>
      <w:r w:rsidR="004553F7">
        <w:t>using</w:t>
      </w:r>
      <w:r w:rsidR="00D80EDF">
        <w:t xml:space="preserve"> keystrokes.</w:t>
      </w:r>
    </w:p>
    <w:p w14:paraId="75C4C457" w14:textId="77777777" w:rsidR="00186C5A" w:rsidRPr="00186C5A" w:rsidRDefault="00186C5A" w:rsidP="00186C5A">
      <w:pPr>
        <w:pStyle w:val="ListParagraph"/>
        <w:ind w:left="240" w:firstLine="0"/>
        <w:rPr>
          <w:b/>
          <w:bCs/>
        </w:rPr>
      </w:pPr>
      <w:r w:rsidRPr="00186C5A">
        <w:rPr>
          <w:b/>
          <w:bCs/>
        </w:rPr>
        <w:t>Screenshot of given task</w:t>
      </w:r>
    </w:p>
    <w:p w14:paraId="4AFA9E35" w14:textId="2C5CF9F0" w:rsidR="00A0703D" w:rsidRDefault="00D80EDF" w:rsidP="00186C5A">
      <w:pPr>
        <w:ind w:left="240" w:firstLine="0"/>
      </w:pPr>
      <w:r>
        <w:lastRenderedPageBreak/>
        <w:t xml:space="preserve">  </w:t>
      </w:r>
    </w:p>
    <w:p w14:paraId="0B9441BB" w14:textId="05DED255" w:rsidR="00A0703D" w:rsidRDefault="004C2EBE">
      <w:pPr>
        <w:numPr>
          <w:ilvl w:val="0"/>
          <w:numId w:val="2"/>
        </w:numPr>
        <w:ind w:hanging="240"/>
      </w:pPr>
      <w:r>
        <w:t>Now, He needs</w:t>
      </w:r>
      <w:r w:rsidR="00D80EDF">
        <w:t xml:space="preserve"> to display the last 20 lines in the file. Use command-line editing to accomplish this with a minimal number of keystrokes.  </w:t>
      </w:r>
    </w:p>
    <w:p w14:paraId="5037B75B" w14:textId="02C13E8A" w:rsidR="00186C5A" w:rsidRPr="00186C5A" w:rsidRDefault="00186C5A" w:rsidP="00186C5A">
      <w:pPr>
        <w:pStyle w:val="ListParagraph"/>
        <w:ind w:left="240" w:firstLine="0"/>
        <w:rPr>
          <w:b/>
          <w:bCs/>
        </w:rPr>
      </w:pPr>
      <w:r w:rsidRPr="00186C5A">
        <w:rPr>
          <w:b/>
          <w:bCs/>
        </w:rPr>
        <w:t>Screenshot of given task</w:t>
      </w:r>
    </w:p>
    <w:p w14:paraId="51AA5AAE" w14:textId="265B3E6C" w:rsidR="00A0703D" w:rsidRDefault="004C2EBE">
      <w:pPr>
        <w:numPr>
          <w:ilvl w:val="0"/>
          <w:numId w:val="2"/>
        </w:numPr>
        <w:ind w:hanging="240"/>
      </w:pPr>
      <w:r>
        <w:t>He wants to run date +%r command again through</w:t>
      </w:r>
      <w:r w:rsidR="00D80EDF">
        <w:t xml:space="preserve"> shell history</w:t>
      </w:r>
      <w:r>
        <w:t>.</w:t>
      </w:r>
      <w:r w:rsidR="00D80EDF">
        <w:t xml:space="preserve"> </w:t>
      </w:r>
    </w:p>
    <w:p w14:paraId="15767680" w14:textId="4B24430F" w:rsidR="00186C5A" w:rsidRPr="00186C5A" w:rsidRDefault="00186C5A" w:rsidP="00186C5A">
      <w:pPr>
        <w:pStyle w:val="ListParagraph"/>
        <w:ind w:left="240" w:firstLine="0"/>
        <w:rPr>
          <w:b/>
          <w:bCs/>
        </w:rPr>
      </w:pPr>
      <w:r w:rsidRPr="00186C5A">
        <w:rPr>
          <w:b/>
          <w:bCs/>
        </w:rPr>
        <w:t>Screenshot of given task</w:t>
      </w:r>
    </w:p>
    <w:p w14:paraId="0F65A473" w14:textId="77777777" w:rsidR="00A0703D" w:rsidRDefault="00D80EDF">
      <w:pPr>
        <w:spacing w:after="0" w:line="259" w:lineRule="auto"/>
        <w:ind w:left="0" w:firstLine="0"/>
        <w:jc w:val="left"/>
      </w:pPr>
      <w:r>
        <w:rPr>
          <w:b/>
        </w:rPr>
        <w:t xml:space="preserve"> </w:t>
      </w:r>
    </w:p>
    <w:p w14:paraId="234D3841" w14:textId="5DFF1442" w:rsidR="00A0703D" w:rsidRDefault="00D80EDF" w:rsidP="00186C5A">
      <w:pPr>
        <w:spacing w:after="2" w:line="255" w:lineRule="auto"/>
        <w:ind w:left="0" w:right="3285" w:firstLine="0"/>
        <w:jc w:val="left"/>
      </w:pPr>
      <w:r>
        <w:t xml:space="preserve"> </w:t>
      </w:r>
    </w:p>
    <w:sectPr w:rsidR="00A0703D">
      <w:pgSz w:w="12240" w:h="15840"/>
      <w:pgMar w:top="1445" w:right="2280" w:bottom="1482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09F7BD0"/>
    <w:multiLevelType w:val="hybridMultilevel"/>
    <w:tmpl w:val="B9E2B43A"/>
    <w:lvl w:ilvl="0" w:tplc="A4AAB738">
      <w:start w:val="1"/>
      <w:numFmt w:val="decimal"/>
      <w:lvlText w:val="%1."/>
      <w:lvlJc w:val="left"/>
      <w:pPr>
        <w:ind w:left="2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706EC36E">
      <w:start w:val="1"/>
      <w:numFmt w:val="lowerLetter"/>
      <w:lvlText w:val="%2"/>
      <w:lvlJc w:val="left"/>
      <w:pPr>
        <w:ind w:left="10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CABAEF0A">
      <w:start w:val="1"/>
      <w:numFmt w:val="lowerRoman"/>
      <w:lvlText w:val="%3"/>
      <w:lvlJc w:val="left"/>
      <w:pPr>
        <w:ind w:left="18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DA325D02">
      <w:start w:val="1"/>
      <w:numFmt w:val="decimal"/>
      <w:lvlText w:val="%4"/>
      <w:lvlJc w:val="left"/>
      <w:pPr>
        <w:ind w:left="25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8E12B5E2">
      <w:start w:val="1"/>
      <w:numFmt w:val="lowerLetter"/>
      <w:lvlText w:val="%5"/>
      <w:lvlJc w:val="left"/>
      <w:pPr>
        <w:ind w:left="32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2DE03224">
      <w:start w:val="1"/>
      <w:numFmt w:val="lowerRoman"/>
      <w:lvlText w:val="%6"/>
      <w:lvlJc w:val="left"/>
      <w:pPr>
        <w:ind w:left="39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E54AE0F2">
      <w:start w:val="1"/>
      <w:numFmt w:val="decimal"/>
      <w:lvlText w:val="%7"/>
      <w:lvlJc w:val="left"/>
      <w:pPr>
        <w:ind w:left="46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509CC488">
      <w:start w:val="1"/>
      <w:numFmt w:val="lowerLetter"/>
      <w:lvlText w:val="%8"/>
      <w:lvlJc w:val="left"/>
      <w:pPr>
        <w:ind w:left="54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0B8C71A2">
      <w:start w:val="1"/>
      <w:numFmt w:val="lowerRoman"/>
      <w:lvlText w:val="%9"/>
      <w:lvlJc w:val="left"/>
      <w:pPr>
        <w:ind w:left="61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62C6130F"/>
    <w:multiLevelType w:val="hybridMultilevel"/>
    <w:tmpl w:val="C3A0728E"/>
    <w:lvl w:ilvl="0" w:tplc="2BFA7A2E">
      <w:start w:val="7"/>
      <w:numFmt w:val="decimal"/>
      <w:lvlText w:val="%1."/>
      <w:lvlJc w:val="left"/>
      <w:pPr>
        <w:ind w:left="2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94DE92A2">
      <w:start w:val="1"/>
      <w:numFmt w:val="lowerLetter"/>
      <w:lvlText w:val="%2"/>
      <w:lvlJc w:val="left"/>
      <w:pPr>
        <w:ind w:left="10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E0EC59A6">
      <w:start w:val="1"/>
      <w:numFmt w:val="lowerRoman"/>
      <w:lvlText w:val="%3"/>
      <w:lvlJc w:val="left"/>
      <w:pPr>
        <w:ind w:left="18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C28276B8">
      <w:start w:val="1"/>
      <w:numFmt w:val="decimal"/>
      <w:lvlText w:val="%4"/>
      <w:lvlJc w:val="left"/>
      <w:pPr>
        <w:ind w:left="25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E3F0F1D6">
      <w:start w:val="1"/>
      <w:numFmt w:val="lowerLetter"/>
      <w:lvlText w:val="%5"/>
      <w:lvlJc w:val="left"/>
      <w:pPr>
        <w:ind w:left="32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5CDA82E6">
      <w:start w:val="1"/>
      <w:numFmt w:val="lowerRoman"/>
      <w:lvlText w:val="%6"/>
      <w:lvlJc w:val="left"/>
      <w:pPr>
        <w:ind w:left="39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3894F486">
      <w:start w:val="1"/>
      <w:numFmt w:val="decimal"/>
      <w:lvlText w:val="%7"/>
      <w:lvlJc w:val="left"/>
      <w:pPr>
        <w:ind w:left="46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43766562">
      <w:start w:val="1"/>
      <w:numFmt w:val="lowerLetter"/>
      <w:lvlText w:val="%8"/>
      <w:lvlJc w:val="left"/>
      <w:pPr>
        <w:ind w:left="54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E2E02660">
      <w:start w:val="1"/>
      <w:numFmt w:val="lowerRoman"/>
      <w:lvlText w:val="%9"/>
      <w:lvlJc w:val="left"/>
      <w:pPr>
        <w:ind w:left="61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ytjQyMTa0tDCzMDFU0lEKTi0uzszPAykwrgUAdcR1ECwAAAA="/>
  </w:docVars>
  <w:rsids>
    <w:rsidRoot w:val="00A0703D"/>
    <w:rsid w:val="00036580"/>
    <w:rsid w:val="00186C5A"/>
    <w:rsid w:val="004553F7"/>
    <w:rsid w:val="004C2EBE"/>
    <w:rsid w:val="00A0703D"/>
    <w:rsid w:val="00CC44C5"/>
    <w:rsid w:val="00D80E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62D613"/>
  <w15:docId w15:val="{B81FA31D-5447-4F41-97CC-32D2023A57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5" w:line="256" w:lineRule="auto"/>
      <w:ind w:left="10" w:hanging="10"/>
      <w:jc w:val="both"/>
    </w:pPr>
    <w:rPr>
      <w:rFonts w:ascii="Times New Roman" w:eastAsia="Times New Roman" w:hAnsi="Times New Roman" w:cs="Times New Roman"/>
      <w:color w:val="000000"/>
      <w:sz w:val="24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2" w:line="255" w:lineRule="auto"/>
      <w:ind w:left="10" w:right="13" w:hanging="10"/>
      <w:outlineLvl w:val="0"/>
    </w:pPr>
    <w:rPr>
      <w:rFonts w:ascii="Times New Roman" w:eastAsia="Times New Roman" w:hAnsi="Times New Roman" w:cs="Times New Roman"/>
      <w:b/>
      <w:color w:val="000000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Times New Roman" w:eastAsia="Times New Roman" w:hAnsi="Times New Roman" w:cs="Times New Roman"/>
      <w:b/>
      <w:color w:val="000000"/>
      <w:sz w:val="24"/>
    </w:rPr>
  </w:style>
  <w:style w:type="paragraph" w:styleId="ListParagraph">
    <w:name w:val="List Paragraph"/>
    <w:basedOn w:val="Normal"/>
    <w:uiPriority w:val="34"/>
    <w:qFormat/>
    <w:rsid w:val="004C2EB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</TotalTime>
  <Pages>2</Pages>
  <Words>228</Words>
  <Characters>1300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NU-ICT</dc:creator>
  <cp:keywords/>
  <cp:lastModifiedBy>kinjal bhalodiya</cp:lastModifiedBy>
  <cp:revision>5</cp:revision>
  <cp:lastPrinted>2021-03-14T23:57:00Z</cp:lastPrinted>
  <dcterms:created xsi:type="dcterms:W3CDTF">2021-03-14T23:56:00Z</dcterms:created>
  <dcterms:modified xsi:type="dcterms:W3CDTF">2021-03-19T19:01:00Z</dcterms:modified>
</cp:coreProperties>
</file>